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th Karakos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kos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4 Roosevelt Avenue,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thdeek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2614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 Karakos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